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17FE9" w14:textId="77777777" w:rsidR="00615D13" w:rsidRPr="00242C7C" w:rsidRDefault="00615D13" w:rsidP="00615D13">
      <w:pPr>
        <w:pStyle w:val="Header"/>
        <w:spacing w:before="480"/>
        <w:jc w:val="right"/>
        <w:rPr>
          <w:rFonts w:asciiTheme="majorHAnsi" w:eastAsiaTheme="majorEastAsia" w:hAnsiTheme="majorHAnsi" w:cstheme="majorBidi"/>
          <w:b/>
          <w:color w:val="365F91" w:themeColor="accent1" w:themeShade="BF"/>
          <w:sz w:val="36"/>
          <w:szCs w:val="36"/>
        </w:rPr>
      </w:pPr>
      <w:r w:rsidRPr="00242C7C">
        <w:rPr>
          <w:rFonts w:asciiTheme="majorHAnsi" w:eastAsiaTheme="majorEastAsia" w:hAnsiTheme="majorHAnsi" w:cstheme="majorBidi"/>
          <w:b/>
          <w:noProof/>
          <w:color w:val="365F91" w:themeColor="accent1" w:themeShade="BF"/>
          <w:sz w:val="36"/>
          <w:szCs w:val="36"/>
        </w:rPr>
        <w:drawing>
          <wp:anchor distT="0" distB="0" distL="114300" distR="114300" simplePos="0" relativeHeight="251660800" behindDoc="0" locked="0" layoutInCell="1" allowOverlap="1" wp14:anchorId="2E8BEE31" wp14:editId="493D9C07">
            <wp:simplePos x="0" y="0"/>
            <wp:positionH relativeFrom="margin">
              <wp:posOffset>1710055</wp:posOffset>
            </wp:positionH>
            <wp:positionV relativeFrom="margin">
              <wp:posOffset>181</wp:posOffset>
            </wp:positionV>
            <wp:extent cx="3438525" cy="12096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neGAlogo201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C4F1AD" w14:textId="77777777" w:rsidR="00615D13" w:rsidRDefault="00615D13" w:rsidP="00615D13">
      <w:pPr>
        <w:pStyle w:val="Header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06784022" w14:textId="77777777" w:rsidR="00615D13" w:rsidRDefault="00615D13" w:rsidP="00615D13">
      <w:pPr>
        <w:pStyle w:val="Header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E411A5D" w14:textId="77777777" w:rsidR="00615D13" w:rsidRDefault="00615D13" w:rsidP="00615D13">
      <w:pPr>
        <w:pStyle w:val="Header"/>
        <w:tabs>
          <w:tab w:val="clear" w:pos="4680"/>
          <w:tab w:val="clear" w:pos="9360"/>
        </w:tabs>
        <w:jc w:val="center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29D3C99" w14:textId="3E50BF78" w:rsidR="00615D13" w:rsidRPr="00615D13" w:rsidRDefault="00615D13" w:rsidP="00615D13">
      <w:pPr>
        <w:pStyle w:val="Heading1"/>
        <w:spacing w:before="0"/>
        <w:jc w:val="center"/>
        <w:rPr>
          <w:sz w:val="36"/>
        </w:rPr>
      </w:pPr>
      <w:r w:rsidRPr="00615D13">
        <w:rPr>
          <w:b w:val="0"/>
          <w:bCs w:val="0"/>
          <w:sz w:val="44"/>
          <w:szCs w:val="36"/>
        </w:rPr>
        <w:t>EQUITY FUND PRE-APPLICATION</w:t>
      </w:r>
      <w:r w:rsidR="00B14CB2">
        <w:rPr>
          <w:b w:val="0"/>
          <w:bCs w:val="0"/>
          <w:sz w:val="44"/>
          <w:szCs w:val="36"/>
        </w:rPr>
        <w:br/>
      </w:r>
      <w:r w:rsidR="00B14CB2" w:rsidRPr="00B14CB2">
        <w:rPr>
          <w:b w:val="0"/>
          <w:bCs w:val="0"/>
          <w:sz w:val="24"/>
          <w:szCs w:val="24"/>
        </w:rPr>
        <w:t xml:space="preserve">Once complete, save and submit to </w:t>
      </w:r>
      <w:hyperlink r:id="rId9" w:history="1">
        <w:r w:rsidR="006E29D6" w:rsidRPr="00AA01C8">
          <w:rPr>
            <w:rStyle w:val="Hyperlink"/>
            <w:b w:val="0"/>
            <w:bCs w:val="0"/>
            <w:sz w:val="24"/>
            <w:szCs w:val="24"/>
          </w:rPr>
          <w:t>OGA@dca.ga.gov</w:t>
        </w:r>
      </w:hyperlink>
      <w:r w:rsidR="00B14CB2" w:rsidRPr="00B14CB2">
        <w:rPr>
          <w:b w:val="0"/>
          <w:bCs w:val="0"/>
          <w:sz w:val="24"/>
          <w:szCs w:val="24"/>
        </w:rPr>
        <w:t>.</w:t>
      </w:r>
      <w:r w:rsidR="00B14CB2">
        <w:rPr>
          <w:b w:val="0"/>
          <w:bCs w:val="0"/>
          <w:sz w:val="44"/>
          <w:szCs w:val="36"/>
        </w:rPr>
        <w:t xml:space="preserve"> </w:t>
      </w:r>
    </w:p>
    <w:p w14:paraId="552A991D" w14:textId="77777777" w:rsidR="00B2389C" w:rsidRDefault="002055EF" w:rsidP="000E02D6">
      <w:pPr>
        <w:pStyle w:val="Heading1"/>
        <w:spacing w:before="240"/>
      </w:pPr>
      <w:r>
        <w:t>Name of Pre-applica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49"/>
        <w:gridCol w:w="7151"/>
      </w:tblGrid>
      <w:tr w:rsidR="002055EF" w14:paraId="4FDA4C1E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5E40DE13" w14:textId="77777777" w:rsidR="002055EF" w:rsidRPr="004D0261" w:rsidRDefault="002055EF" w:rsidP="002055EF">
            <w:r w:rsidRPr="004D0261">
              <w:t>Pre-applicant Name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7994785C" w14:textId="77777777" w:rsidR="002055EF" w:rsidRDefault="002055EF" w:rsidP="001B2775"/>
        </w:tc>
      </w:tr>
    </w:tbl>
    <w:p w14:paraId="04A70DEB" w14:textId="77777777" w:rsidR="002055EF" w:rsidRPr="002055EF" w:rsidRDefault="002055EF" w:rsidP="002055EF">
      <w:pPr>
        <w:pStyle w:val="Heading1"/>
        <w:spacing w:before="240"/>
      </w:pPr>
      <w:r w:rsidRPr="002055EF">
        <w:t>If Joint Pre-applicant, List Other Pre-applica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49"/>
        <w:gridCol w:w="7151"/>
      </w:tblGrid>
      <w:tr w:rsidR="002055EF" w14:paraId="4493EF6C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17CD9CE2" w14:textId="77777777" w:rsidR="002055EF" w:rsidRDefault="002055EF" w:rsidP="002055EF">
            <w:r>
              <w:t>Joint Applicant #1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46083988" w14:textId="77777777" w:rsidR="002055EF" w:rsidRDefault="002055EF" w:rsidP="00615D13"/>
        </w:tc>
      </w:tr>
      <w:tr w:rsidR="002055EF" w14:paraId="1467B2C1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7A54D3FA" w14:textId="77777777" w:rsidR="002055EF" w:rsidRDefault="002055EF" w:rsidP="002055EF">
            <w:r>
              <w:t>Joint Applicant #2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2355248B" w14:textId="77777777" w:rsidR="002055EF" w:rsidRDefault="002055EF" w:rsidP="00615D13"/>
        </w:tc>
      </w:tr>
      <w:tr w:rsidR="002055EF" w14:paraId="52E80D1B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694149D0" w14:textId="77777777" w:rsidR="002055EF" w:rsidRDefault="002055EF" w:rsidP="002055EF">
            <w:r>
              <w:t>Joint Applicant #3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08B99725" w14:textId="77777777" w:rsidR="002055EF" w:rsidRDefault="002055EF" w:rsidP="002055EF"/>
        </w:tc>
      </w:tr>
      <w:tr w:rsidR="002055EF" w14:paraId="75ACC284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2B4B9429" w14:textId="77777777" w:rsidR="002055EF" w:rsidRDefault="002055EF" w:rsidP="002055EF">
            <w:r>
              <w:t>Joint Applicant #4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0D7FAA16" w14:textId="77777777" w:rsidR="002055EF" w:rsidRDefault="002055EF" w:rsidP="002055EF"/>
        </w:tc>
      </w:tr>
      <w:tr w:rsidR="002055EF" w14:paraId="5DC725DB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7FAF2874" w14:textId="77777777" w:rsidR="002055EF" w:rsidRDefault="002055EF" w:rsidP="002055EF">
            <w:r>
              <w:t>Joint Applicant #5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7DAFD68F" w14:textId="77777777" w:rsidR="002055EF" w:rsidRDefault="002055EF" w:rsidP="002055EF"/>
        </w:tc>
      </w:tr>
    </w:tbl>
    <w:p w14:paraId="3C0430C7" w14:textId="77777777" w:rsidR="002055EF" w:rsidRDefault="002055EF" w:rsidP="002055EF">
      <w:pPr>
        <w:pStyle w:val="Heading1"/>
        <w:spacing w:before="240"/>
      </w:pPr>
      <w:r>
        <w:t>Address of Primary Pre-applica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48"/>
        <w:gridCol w:w="7152"/>
      </w:tblGrid>
      <w:tr w:rsidR="002055EF" w14:paraId="6998B0BE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07D0238E" w14:textId="77777777" w:rsidR="002055EF" w:rsidRDefault="002055EF" w:rsidP="002055EF">
            <w:r>
              <w:t>Physical Street Address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56F0A938" w14:textId="77777777" w:rsidR="002055EF" w:rsidRDefault="002055EF" w:rsidP="002055EF"/>
        </w:tc>
      </w:tr>
      <w:tr w:rsidR="002055EF" w14:paraId="2E56D838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21C15C57" w14:textId="77777777" w:rsidR="002055EF" w:rsidRDefault="002055EF" w:rsidP="002055EF">
            <w:r>
              <w:t>City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12003DFD" w14:textId="77777777" w:rsidR="002055EF" w:rsidRDefault="002055EF" w:rsidP="002055EF"/>
        </w:tc>
      </w:tr>
      <w:tr w:rsidR="002055EF" w14:paraId="416803CB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54B1B6DB" w14:textId="77777777" w:rsidR="002055EF" w:rsidRDefault="002055EF" w:rsidP="002055EF">
            <w:r>
              <w:t>State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40C0D995" w14:textId="77777777" w:rsidR="002055EF" w:rsidRDefault="002055EF" w:rsidP="002055EF"/>
        </w:tc>
      </w:tr>
      <w:tr w:rsidR="002055EF" w14:paraId="16367CAD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4E665458" w14:textId="77777777" w:rsidR="002055EF" w:rsidRDefault="002055EF" w:rsidP="002055EF">
            <w:r>
              <w:t>Zip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46BE8664" w14:textId="77777777" w:rsidR="002055EF" w:rsidRDefault="002055EF" w:rsidP="002055EF"/>
        </w:tc>
      </w:tr>
    </w:tbl>
    <w:p w14:paraId="4359C43A" w14:textId="77777777" w:rsidR="002055EF" w:rsidRDefault="002055EF" w:rsidP="002055EF">
      <w:pPr>
        <w:pStyle w:val="Heading1"/>
        <w:spacing w:before="240"/>
      </w:pPr>
      <w:r>
        <w:t>County Where Project Will Take Pla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7"/>
        <w:gridCol w:w="7153"/>
      </w:tblGrid>
      <w:tr w:rsidR="002055EF" w14:paraId="3E0F61E7" w14:textId="77777777" w:rsidTr="004D0261">
        <w:tc>
          <w:tcPr>
            <w:tcW w:w="3708" w:type="dxa"/>
            <w:tcBorders>
              <w:right w:val="nil"/>
            </w:tcBorders>
          </w:tcPr>
          <w:p w14:paraId="65C9B491" w14:textId="77777777" w:rsidR="002055EF" w:rsidRDefault="002055EF" w:rsidP="002055EF">
            <w:r>
              <w:t>County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0621142B" w14:textId="77777777" w:rsidR="002055EF" w:rsidRDefault="002055EF" w:rsidP="00615D13"/>
        </w:tc>
      </w:tr>
    </w:tbl>
    <w:p w14:paraId="6F2BC22B" w14:textId="77777777" w:rsidR="002055EF" w:rsidRDefault="004D0261" w:rsidP="002055EF">
      <w:pPr>
        <w:pStyle w:val="Heading1"/>
        <w:spacing w:before="240"/>
      </w:pPr>
      <w:r>
        <w:t>Contact Info</w:t>
      </w:r>
      <w:r w:rsidR="002055EF">
        <w:t xml:space="preserve"> of Applicant Prepar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46"/>
        <w:gridCol w:w="7154"/>
      </w:tblGrid>
      <w:tr w:rsidR="002055EF" w14:paraId="098447A2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7CC4D0FF" w14:textId="77777777" w:rsidR="002055EF" w:rsidRDefault="002055EF" w:rsidP="002055EF">
            <w:r>
              <w:t>Last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2592BDB3" w14:textId="77777777" w:rsidR="002055EF" w:rsidRDefault="002055EF" w:rsidP="002055EF"/>
        </w:tc>
      </w:tr>
      <w:tr w:rsidR="002055EF" w14:paraId="242ED26A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32BCCFE5" w14:textId="77777777" w:rsidR="002055EF" w:rsidRDefault="002055EF" w:rsidP="002055EF">
            <w:r>
              <w:t>First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108046F5" w14:textId="77777777" w:rsidR="002055EF" w:rsidRDefault="002055EF" w:rsidP="002055EF"/>
        </w:tc>
      </w:tr>
      <w:tr w:rsidR="002055EF" w14:paraId="4A732D94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334AE2D5" w14:textId="77777777" w:rsidR="002055EF" w:rsidRDefault="002055EF" w:rsidP="002055EF">
            <w:r>
              <w:t>Title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5AECD34E" w14:textId="77777777" w:rsidR="002055EF" w:rsidRDefault="002055EF" w:rsidP="002055EF"/>
        </w:tc>
      </w:tr>
      <w:tr w:rsidR="002055EF" w14:paraId="4EA04FBF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3FA8633A" w14:textId="77777777" w:rsidR="002055EF" w:rsidRDefault="002055EF" w:rsidP="002055EF">
            <w:r>
              <w:t>Phone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39F38774" w14:textId="77777777" w:rsidR="002055EF" w:rsidRDefault="002055EF" w:rsidP="002055EF"/>
        </w:tc>
      </w:tr>
      <w:tr w:rsidR="002055EF" w14:paraId="5D845E60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77202DB9" w14:textId="77777777" w:rsidR="002055EF" w:rsidRDefault="004D0261" w:rsidP="002055EF">
            <w:r>
              <w:t>Email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2886FC28" w14:textId="77777777" w:rsidR="002055EF" w:rsidRDefault="002055EF" w:rsidP="002055EF"/>
        </w:tc>
      </w:tr>
    </w:tbl>
    <w:p w14:paraId="3A256C88" w14:textId="77777777" w:rsidR="00171380" w:rsidRDefault="004D0261" w:rsidP="00171380">
      <w:pPr>
        <w:pStyle w:val="Heading1"/>
        <w:spacing w:before="240"/>
      </w:pPr>
      <w:r>
        <w:t>Contact Info</w:t>
      </w:r>
      <w:r w:rsidR="00171380">
        <w:t xml:space="preserve"> of Sub-recipient/Business Conta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46"/>
        <w:gridCol w:w="7154"/>
      </w:tblGrid>
      <w:tr w:rsidR="00171380" w14:paraId="4EE92BBC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48C16736" w14:textId="77777777" w:rsidR="00171380" w:rsidRDefault="00171380" w:rsidP="00171380">
            <w:r>
              <w:t>Last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3EA1593C" w14:textId="77777777" w:rsidR="00171380" w:rsidRDefault="00171380" w:rsidP="00171380"/>
        </w:tc>
      </w:tr>
      <w:tr w:rsidR="00171380" w14:paraId="525FB05A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623FBC70" w14:textId="77777777" w:rsidR="00171380" w:rsidRDefault="00171380" w:rsidP="00171380">
            <w:r>
              <w:t>First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422CF92B" w14:textId="77777777" w:rsidR="00171380" w:rsidRDefault="00171380" w:rsidP="00171380"/>
        </w:tc>
      </w:tr>
      <w:tr w:rsidR="00171380" w14:paraId="2492D250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3BFD3C58" w14:textId="77777777" w:rsidR="00171380" w:rsidRDefault="00171380" w:rsidP="00171380">
            <w:r>
              <w:t>Title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7D00D907" w14:textId="77777777" w:rsidR="00171380" w:rsidRDefault="00171380" w:rsidP="00171380"/>
        </w:tc>
      </w:tr>
      <w:tr w:rsidR="00171380" w14:paraId="18B3BC74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2F9B08C7" w14:textId="77777777" w:rsidR="00171380" w:rsidRDefault="00171380" w:rsidP="005032A4">
            <w:r>
              <w:t>Phone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69AC793B" w14:textId="77777777" w:rsidR="00171380" w:rsidRDefault="00171380" w:rsidP="005032A4"/>
        </w:tc>
      </w:tr>
      <w:tr w:rsidR="004D0261" w14:paraId="4F84E6FC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425176D2" w14:textId="77777777" w:rsidR="004D0261" w:rsidRDefault="004D0261" w:rsidP="005032A4">
            <w:r>
              <w:t>Email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4A483779" w14:textId="77777777" w:rsidR="004D0261" w:rsidRDefault="004D0261" w:rsidP="005032A4"/>
        </w:tc>
      </w:tr>
    </w:tbl>
    <w:p w14:paraId="389E3D12" w14:textId="77777777" w:rsidR="005032A4" w:rsidRDefault="005032A4" w:rsidP="004D0261">
      <w:pPr>
        <w:pStyle w:val="Heading1"/>
        <w:spacing w:before="240"/>
      </w:pPr>
      <w:r>
        <w:t>Project Type:</w:t>
      </w:r>
    </w:p>
    <w:p w14:paraId="2999A81E" w14:textId="77777777" w:rsidR="005032A4" w:rsidRDefault="005032A4" w:rsidP="005032A4">
      <w:r>
        <w:t>Type of Project:</w:t>
      </w:r>
      <w:r>
        <w:tab/>
      </w:r>
      <w:r w:rsidR="001B2775">
        <w:tab/>
      </w:r>
      <w:r w:rsidR="001B2775">
        <w:tab/>
      </w: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7148"/>
      </w:tblGrid>
      <w:tr w:rsidR="00070415" w14:paraId="7F111A9A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06D352CE" w14:textId="77777777" w:rsidR="00070415" w:rsidRDefault="00070415" w:rsidP="005032A4">
            <w:r>
              <w:t>Start Date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741C5C62" w14:textId="77777777" w:rsidR="00070415" w:rsidRDefault="00070415" w:rsidP="005032A4"/>
        </w:tc>
      </w:tr>
      <w:tr w:rsidR="00070415" w14:paraId="7B89FD23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4E3681A7" w14:textId="77777777" w:rsidR="00070415" w:rsidRDefault="00070415" w:rsidP="005032A4">
            <w:r>
              <w:t>Completion Date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1C18B950" w14:textId="77777777" w:rsidR="00070415" w:rsidRDefault="00070415" w:rsidP="005032A4"/>
        </w:tc>
      </w:tr>
    </w:tbl>
    <w:p w14:paraId="77C12810" w14:textId="77777777" w:rsidR="00070415" w:rsidRDefault="00070415" w:rsidP="00070415">
      <w:pPr>
        <w:pStyle w:val="Heading1"/>
        <w:spacing w:before="240"/>
      </w:pPr>
      <w:r>
        <w:lastRenderedPageBreak/>
        <w:t>Total Project Co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46"/>
        <w:gridCol w:w="7154"/>
      </w:tblGrid>
      <w:tr w:rsidR="00070415" w14:paraId="73B5855B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482AF3DC" w14:textId="77777777" w:rsidR="00070415" w:rsidRDefault="00070415" w:rsidP="00070415">
            <w:r>
              <w:t>Project Cost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32DA171D" w14:textId="77777777" w:rsidR="00070415" w:rsidRDefault="00070415" w:rsidP="00070415"/>
        </w:tc>
      </w:tr>
    </w:tbl>
    <w:p w14:paraId="15C9DB63" w14:textId="77777777" w:rsidR="00070415" w:rsidRDefault="00070415" w:rsidP="00070415">
      <w:pPr>
        <w:pStyle w:val="Heading1"/>
        <w:spacing w:before="240"/>
      </w:pPr>
      <w:r>
        <w:t xml:space="preserve">Total Amount of </w:t>
      </w:r>
      <w:proofErr w:type="spellStart"/>
      <w:r>
        <w:t>OneGeorgia</w:t>
      </w:r>
      <w:proofErr w:type="spellEnd"/>
      <w:r>
        <w:t xml:space="preserve"> Funding Request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7148"/>
      </w:tblGrid>
      <w:tr w:rsidR="00070415" w14:paraId="287ABFA2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7BF22B05" w14:textId="77777777" w:rsidR="00070415" w:rsidRDefault="00070415" w:rsidP="00070415">
            <w:r>
              <w:t>Amount Requested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146958A7" w14:textId="77777777" w:rsidR="00070415" w:rsidRDefault="00070415" w:rsidP="00070415"/>
        </w:tc>
      </w:tr>
      <w:tr w:rsidR="00070415" w14:paraId="5DE702D2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08166FD7" w14:textId="77777777" w:rsidR="00070415" w:rsidRDefault="00070415" w:rsidP="00070415">
            <w:r>
              <w:t>Loan or Grant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5FCD313E" w14:textId="77777777" w:rsidR="00070415" w:rsidRDefault="00070415" w:rsidP="00070415"/>
        </w:tc>
      </w:tr>
    </w:tbl>
    <w:p w14:paraId="02641054" w14:textId="77777777" w:rsidR="00F60B3E" w:rsidRDefault="00F60B3E" w:rsidP="00F60B3E">
      <w:pPr>
        <w:pStyle w:val="Heading1"/>
        <w:spacing w:before="240"/>
      </w:pPr>
      <w:r>
        <w:t>Describe the scope of the project including each activity, overall strategy, readiness issues and the need for financial assistanc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F60B3E" w14:paraId="645C99A9" w14:textId="77777777" w:rsidTr="004D0261">
        <w:tc>
          <w:tcPr>
            <w:tcW w:w="11016" w:type="dxa"/>
          </w:tcPr>
          <w:p w14:paraId="53D3186B" w14:textId="77777777" w:rsidR="00F60B3E" w:rsidRDefault="00F60B3E" w:rsidP="00F60B3E"/>
        </w:tc>
      </w:tr>
    </w:tbl>
    <w:p w14:paraId="4F7FE29A" w14:textId="77777777" w:rsidR="00F60B3E" w:rsidRDefault="00F60B3E" w:rsidP="00F60B3E">
      <w:pPr>
        <w:pStyle w:val="Heading1"/>
      </w:pPr>
      <w:r>
        <w:t xml:space="preserve">Identify where the proposed </w:t>
      </w:r>
      <w:proofErr w:type="spellStart"/>
      <w:r>
        <w:t>OneGeorgia</w:t>
      </w:r>
      <w:proofErr w:type="spellEnd"/>
      <w:r>
        <w:t xml:space="preserve"> investment will take place, intended beneficiaries and how it will positively impact the economic conditions in your are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F60B3E" w14:paraId="41210AC0" w14:textId="77777777" w:rsidTr="004D0261">
        <w:tc>
          <w:tcPr>
            <w:tcW w:w="11016" w:type="dxa"/>
          </w:tcPr>
          <w:p w14:paraId="78251199" w14:textId="77777777" w:rsidR="00F60B3E" w:rsidRDefault="00F60B3E" w:rsidP="00F60B3E"/>
        </w:tc>
      </w:tr>
    </w:tbl>
    <w:p w14:paraId="2BA63E72" w14:textId="77777777" w:rsidR="00F60B3E" w:rsidRDefault="00F60B3E" w:rsidP="00F60B3E">
      <w:pPr>
        <w:pStyle w:val="Heading1"/>
      </w:pPr>
      <w:r>
        <w:t>Identify all entities (public and private) involved in carrying out the project and describe specific roles of each participating entit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F60B3E" w14:paraId="24E62807" w14:textId="77777777" w:rsidTr="004D0261">
        <w:tc>
          <w:tcPr>
            <w:tcW w:w="11016" w:type="dxa"/>
          </w:tcPr>
          <w:p w14:paraId="23B654F6" w14:textId="77777777" w:rsidR="00F60B3E" w:rsidRDefault="00F60B3E" w:rsidP="00F60B3E"/>
        </w:tc>
      </w:tr>
    </w:tbl>
    <w:p w14:paraId="2C9A5309" w14:textId="77777777" w:rsidR="00F60B3E" w:rsidRDefault="00F60B3E" w:rsidP="00F60B3E">
      <w:pPr>
        <w:pStyle w:val="Heading1"/>
        <w:spacing w:before="240"/>
      </w:pPr>
      <w:r>
        <w:t>Discuss the status of project financing as outlined below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F60B3E" w14:paraId="694C97BA" w14:textId="77777777" w:rsidTr="004D0261">
        <w:tc>
          <w:tcPr>
            <w:tcW w:w="11016" w:type="dxa"/>
          </w:tcPr>
          <w:p w14:paraId="3770467A" w14:textId="77777777" w:rsidR="00F60B3E" w:rsidRDefault="00F60B3E" w:rsidP="00F60B3E"/>
        </w:tc>
      </w:tr>
    </w:tbl>
    <w:p w14:paraId="3A659981" w14:textId="77777777" w:rsidR="00F60B3E" w:rsidRDefault="00F60B3E" w:rsidP="00F60B3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4"/>
        <w:gridCol w:w="2700"/>
        <w:gridCol w:w="2692"/>
        <w:gridCol w:w="2704"/>
      </w:tblGrid>
      <w:tr w:rsidR="00F60B3E" w14:paraId="49EB3BED" w14:textId="77777777" w:rsidTr="00F60B3E">
        <w:tc>
          <w:tcPr>
            <w:tcW w:w="2754" w:type="dxa"/>
          </w:tcPr>
          <w:p w14:paraId="66BEC905" w14:textId="77777777" w:rsidR="00F60B3E" w:rsidRDefault="00F60B3E" w:rsidP="00F60B3E">
            <w:pPr>
              <w:pStyle w:val="Heading1"/>
              <w:spacing w:before="0"/>
              <w:outlineLvl w:val="0"/>
            </w:pPr>
            <w:r>
              <w:t>Source</w:t>
            </w:r>
          </w:p>
        </w:tc>
        <w:tc>
          <w:tcPr>
            <w:tcW w:w="2754" w:type="dxa"/>
          </w:tcPr>
          <w:p w14:paraId="4032B8E1" w14:textId="77777777" w:rsidR="00F60B3E" w:rsidRDefault="00F60B3E" w:rsidP="00F60B3E">
            <w:pPr>
              <w:pStyle w:val="Heading1"/>
              <w:spacing w:before="0"/>
              <w:outlineLvl w:val="0"/>
            </w:pPr>
            <w:r>
              <w:t>Source Amount</w:t>
            </w:r>
          </w:p>
        </w:tc>
        <w:tc>
          <w:tcPr>
            <w:tcW w:w="2754" w:type="dxa"/>
          </w:tcPr>
          <w:p w14:paraId="74EB7770" w14:textId="77777777" w:rsidR="00F60B3E" w:rsidRDefault="00F60B3E" w:rsidP="00F60B3E">
            <w:pPr>
              <w:pStyle w:val="Heading1"/>
              <w:spacing w:before="0"/>
              <w:outlineLvl w:val="0"/>
            </w:pPr>
            <w:r>
              <w:t>Use</w:t>
            </w:r>
          </w:p>
        </w:tc>
        <w:tc>
          <w:tcPr>
            <w:tcW w:w="2754" w:type="dxa"/>
          </w:tcPr>
          <w:p w14:paraId="0851EC84" w14:textId="77777777" w:rsidR="00F60B3E" w:rsidRDefault="00F60B3E" w:rsidP="00F60B3E">
            <w:pPr>
              <w:pStyle w:val="Heading1"/>
              <w:spacing w:before="0"/>
              <w:outlineLvl w:val="0"/>
            </w:pPr>
            <w:r>
              <w:t>Use Amounts</w:t>
            </w:r>
          </w:p>
        </w:tc>
      </w:tr>
      <w:tr w:rsidR="00F60B3E" w14:paraId="1B8EBC3B" w14:textId="77777777" w:rsidTr="00F60B3E">
        <w:tc>
          <w:tcPr>
            <w:tcW w:w="2754" w:type="dxa"/>
          </w:tcPr>
          <w:p w14:paraId="6066C0DF" w14:textId="77777777" w:rsidR="00F60B3E" w:rsidRDefault="00F60B3E" w:rsidP="00F60B3E"/>
        </w:tc>
        <w:tc>
          <w:tcPr>
            <w:tcW w:w="2754" w:type="dxa"/>
          </w:tcPr>
          <w:p w14:paraId="610219AE" w14:textId="77777777" w:rsidR="00F60B3E" w:rsidRDefault="00F60B3E" w:rsidP="00F60B3E">
            <w:pPr>
              <w:jc w:val="right"/>
            </w:pPr>
          </w:p>
        </w:tc>
        <w:tc>
          <w:tcPr>
            <w:tcW w:w="2754" w:type="dxa"/>
          </w:tcPr>
          <w:p w14:paraId="28A00CEB" w14:textId="77777777" w:rsidR="00F60B3E" w:rsidRDefault="00F60B3E" w:rsidP="00F60B3E"/>
        </w:tc>
        <w:tc>
          <w:tcPr>
            <w:tcW w:w="2754" w:type="dxa"/>
          </w:tcPr>
          <w:p w14:paraId="1F1C4BA5" w14:textId="77777777" w:rsidR="00F60B3E" w:rsidRDefault="00F60B3E" w:rsidP="000E02D6">
            <w:pPr>
              <w:jc w:val="right"/>
            </w:pPr>
          </w:p>
        </w:tc>
      </w:tr>
      <w:tr w:rsidR="00F60B3E" w14:paraId="2F162D32" w14:textId="77777777" w:rsidTr="00F60B3E">
        <w:tc>
          <w:tcPr>
            <w:tcW w:w="2754" w:type="dxa"/>
          </w:tcPr>
          <w:p w14:paraId="4DD7DB41" w14:textId="77777777" w:rsidR="00F60B3E" w:rsidRDefault="00F60B3E" w:rsidP="00F60B3E"/>
        </w:tc>
        <w:tc>
          <w:tcPr>
            <w:tcW w:w="2754" w:type="dxa"/>
          </w:tcPr>
          <w:p w14:paraId="6D0332D0" w14:textId="77777777" w:rsidR="00F60B3E" w:rsidRDefault="00F60B3E" w:rsidP="00F60B3E">
            <w:pPr>
              <w:jc w:val="right"/>
            </w:pPr>
          </w:p>
        </w:tc>
        <w:tc>
          <w:tcPr>
            <w:tcW w:w="2754" w:type="dxa"/>
          </w:tcPr>
          <w:p w14:paraId="2EC14C7A" w14:textId="77777777" w:rsidR="00F60B3E" w:rsidRDefault="00F60B3E" w:rsidP="00F60B3E"/>
        </w:tc>
        <w:tc>
          <w:tcPr>
            <w:tcW w:w="2754" w:type="dxa"/>
          </w:tcPr>
          <w:p w14:paraId="489FA1FC" w14:textId="77777777" w:rsidR="00F60B3E" w:rsidRDefault="00F60B3E" w:rsidP="000E02D6">
            <w:pPr>
              <w:jc w:val="right"/>
            </w:pPr>
          </w:p>
        </w:tc>
      </w:tr>
      <w:tr w:rsidR="00F60B3E" w14:paraId="40787C63" w14:textId="77777777" w:rsidTr="00F60B3E">
        <w:tc>
          <w:tcPr>
            <w:tcW w:w="2754" w:type="dxa"/>
          </w:tcPr>
          <w:p w14:paraId="00D0992E" w14:textId="77777777" w:rsidR="00F60B3E" w:rsidRDefault="00F60B3E" w:rsidP="00F60B3E"/>
        </w:tc>
        <w:tc>
          <w:tcPr>
            <w:tcW w:w="2754" w:type="dxa"/>
          </w:tcPr>
          <w:p w14:paraId="5D912E29" w14:textId="77777777" w:rsidR="00F60B3E" w:rsidRDefault="00F60B3E" w:rsidP="00F60B3E">
            <w:pPr>
              <w:jc w:val="right"/>
            </w:pPr>
          </w:p>
        </w:tc>
        <w:tc>
          <w:tcPr>
            <w:tcW w:w="2754" w:type="dxa"/>
          </w:tcPr>
          <w:p w14:paraId="25A4BA6E" w14:textId="77777777" w:rsidR="00F60B3E" w:rsidRDefault="00F60B3E" w:rsidP="00F60B3E"/>
        </w:tc>
        <w:tc>
          <w:tcPr>
            <w:tcW w:w="2754" w:type="dxa"/>
          </w:tcPr>
          <w:p w14:paraId="3B90E39B" w14:textId="77777777" w:rsidR="00F60B3E" w:rsidRDefault="00F60B3E" w:rsidP="000E02D6">
            <w:pPr>
              <w:jc w:val="right"/>
            </w:pPr>
          </w:p>
        </w:tc>
      </w:tr>
      <w:tr w:rsidR="00F60B3E" w14:paraId="1647329E" w14:textId="77777777" w:rsidTr="00F60B3E">
        <w:tc>
          <w:tcPr>
            <w:tcW w:w="2754" w:type="dxa"/>
          </w:tcPr>
          <w:p w14:paraId="6948BBF4" w14:textId="77777777" w:rsidR="00F60B3E" w:rsidRDefault="00F60B3E" w:rsidP="00F60B3E"/>
        </w:tc>
        <w:tc>
          <w:tcPr>
            <w:tcW w:w="2754" w:type="dxa"/>
          </w:tcPr>
          <w:p w14:paraId="265F5F40" w14:textId="77777777" w:rsidR="00F60B3E" w:rsidRDefault="00F60B3E" w:rsidP="00F60B3E">
            <w:pPr>
              <w:jc w:val="right"/>
            </w:pPr>
          </w:p>
        </w:tc>
        <w:tc>
          <w:tcPr>
            <w:tcW w:w="2754" w:type="dxa"/>
          </w:tcPr>
          <w:p w14:paraId="33D5EB66" w14:textId="77777777" w:rsidR="00F60B3E" w:rsidRDefault="00F60B3E" w:rsidP="00F60B3E"/>
        </w:tc>
        <w:tc>
          <w:tcPr>
            <w:tcW w:w="2754" w:type="dxa"/>
          </w:tcPr>
          <w:p w14:paraId="30B47708" w14:textId="77777777" w:rsidR="00F60B3E" w:rsidRDefault="00F60B3E" w:rsidP="000E02D6">
            <w:pPr>
              <w:jc w:val="right"/>
            </w:pPr>
          </w:p>
        </w:tc>
      </w:tr>
      <w:tr w:rsidR="00F60B3E" w14:paraId="5835F136" w14:textId="77777777" w:rsidTr="00F60B3E">
        <w:tc>
          <w:tcPr>
            <w:tcW w:w="2754" w:type="dxa"/>
          </w:tcPr>
          <w:p w14:paraId="446DA087" w14:textId="77777777" w:rsidR="00F60B3E" w:rsidRDefault="00F60B3E" w:rsidP="00F60B3E"/>
        </w:tc>
        <w:tc>
          <w:tcPr>
            <w:tcW w:w="2754" w:type="dxa"/>
          </w:tcPr>
          <w:p w14:paraId="3CB43FAC" w14:textId="77777777" w:rsidR="00F60B3E" w:rsidRDefault="00F60B3E" w:rsidP="00F60B3E">
            <w:pPr>
              <w:jc w:val="right"/>
            </w:pPr>
          </w:p>
        </w:tc>
        <w:tc>
          <w:tcPr>
            <w:tcW w:w="2754" w:type="dxa"/>
          </w:tcPr>
          <w:p w14:paraId="69FB8126" w14:textId="77777777" w:rsidR="00F60B3E" w:rsidRDefault="00F60B3E" w:rsidP="00F60B3E"/>
        </w:tc>
        <w:tc>
          <w:tcPr>
            <w:tcW w:w="2754" w:type="dxa"/>
          </w:tcPr>
          <w:p w14:paraId="70967C92" w14:textId="77777777" w:rsidR="00F60B3E" w:rsidRDefault="00F60B3E" w:rsidP="000E02D6">
            <w:pPr>
              <w:jc w:val="right"/>
            </w:pPr>
          </w:p>
        </w:tc>
      </w:tr>
      <w:tr w:rsidR="00F60B3E" w14:paraId="1CD4D951" w14:textId="77777777" w:rsidTr="00F60B3E">
        <w:tc>
          <w:tcPr>
            <w:tcW w:w="2754" w:type="dxa"/>
          </w:tcPr>
          <w:p w14:paraId="28738E58" w14:textId="77777777" w:rsidR="00F60B3E" w:rsidRDefault="00F60B3E" w:rsidP="00F60B3E"/>
        </w:tc>
        <w:tc>
          <w:tcPr>
            <w:tcW w:w="2754" w:type="dxa"/>
          </w:tcPr>
          <w:p w14:paraId="742884C1" w14:textId="77777777" w:rsidR="00F60B3E" w:rsidRDefault="00F60B3E" w:rsidP="00F60B3E">
            <w:pPr>
              <w:jc w:val="right"/>
            </w:pPr>
          </w:p>
        </w:tc>
        <w:tc>
          <w:tcPr>
            <w:tcW w:w="2754" w:type="dxa"/>
          </w:tcPr>
          <w:p w14:paraId="5179E88F" w14:textId="77777777" w:rsidR="00F60B3E" w:rsidRDefault="00F60B3E" w:rsidP="00F60B3E"/>
        </w:tc>
        <w:tc>
          <w:tcPr>
            <w:tcW w:w="2754" w:type="dxa"/>
          </w:tcPr>
          <w:p w14:paraId="4CDB86F2" w14:textId="77777777" w:rsidR="00F60B3E" w:rsidRDefault="00F60B3E" w:rsidP="000E02D6">
            <w:pPr>
              <w:jc w:val="right"/>
            </w:pPr>
          </w:p>
        </w:tc>
      </w:tr>
      <w:tr w:rsidR="00F60B3E" w14:paraId="0279A0C0" w14:textId="77777777" w:rsidTr="00F60B3E">
        <w:tc>
          <w:tcPr>
            <w:tcW w:w="2754" w:type="dxa"/>
          </w:tcPr>
          <w:p w14:paraId="2CA1C561" w14:textId="77777777" w:rsidR="00F60B3E" w:rsidRDefault="00F60B3E" w:rsidP="00F60B3E"/>
        </w:tc>
        <w:tc>
          <w:tcPr>
            <w:tcW w:w="2754" w:type="dxa"/>
          </w:tcPr>
          <w:p w14:paraId="551DE29E" w14:textId="77777777" w:rsidR="00F60B3E" w:rsidRDefault="00F60B3E" w:rsidP="00F60B3E">
            <w:pPr>
              <w:jc w:val="right"/>
            </w:pPr>
          </w:p>
        </w:tc>
        <w:tc>
          <w:tcPr>
            <w:tcW w:w="2754" w:type="dxa"/>
          </w:tcPr>
          <w:p w14:paraId="768BB311" w14:textId="77777777" w:rsidR="00F60B3E" w:rsidRDefault="00F60B3E" w:rsidP="00F60B3E"/>
        </w:tc>
        <w:tc>
          <w:tcPr>
            <w:tcW w:w="2754" w:type="dxa"/>
          </w:tcPr>
          <w:p w14:paraId="6861940D" w14:textId="77777777" w:rsidR="00F60B3E" w:rsidRDefault="00F60B3E" w:rsidP="000E02D6">
            <w:pPr>
              <w:jc w:val="right"/>
            </w:pPr>
          </w:p>
        </w:tc>
      </w:tr>
      <w:tr w:rsidR="00F60B3E" w14:paraId="14A9FA8B" w14:textId="77777777" w:rsidTr="00F60B3E">
        <w:tc>
          <w:tcPr>
            <w:tcW w:w="2754" w:type="dxa"/>
          </w:tcPr>
          <w:p w14:paraId="0F189A0E" w14:textId="77777777" w:rsidR="00F60B3E" w:rsidRDefault="00F60B3E" w:rsidP="00F60B3E"/>
        </w:tc>
        <w:tc>
          <w:tcPr>
            <w:tcW w:w="2754" w:type="dxa"/>
          </w:tcPr>
          <w:p w14:paraId="3DDAB653" w14:textId="77777777" w:rsidR="00F60B3E" w:rsidRDefault="00F60B3E" w:rsidP="00F60B3E">
            <w:pPr>
              <w:jc w:val="right"/>
            </w:pPr>
          </w:p>
        </w:tc>
        <w:tc>
          <w:tcPr>
            <w:tcW w:w="2754" w:type="dxa"/>
          </w:tcPr>
          <w:p w14:paraId="0A915137" w14:textId="77777777" w:rsidR="00F60B3E" w:rsidRDefault="00F60B3E" w:rsidP="00F60B3E"/>
        </w:tc>
        <w:tc>
          <w:tcPr>
            <w:tcW w:w="2754" w:type="dxa"/>
          </w:tcPr>
          <w:p w14:paraId="03E57444" w14:textId="77777777" w:rsidR="00F60B3E" w:rsidRDefault="00F60B3E" w:rsidP="000E02D6">
            <w:pPr>
              <w:jc w:val="right"/>
            </w:pPr>
          </w:p>
        </w:tc>
      </w:tr>
      <w:tr w:rsidR="00F60B3E" w14:paraId="2157BE9F" w14:textId="77777777" w:rsidTr="00F60B3E">
        <w:tc>
          <w:tcPr>
            <w:tcW w:w="2754" w:type="dxa"/>
          </w:tcPr>
          <w:p w14:paraId="57FD75EB" w14:textId="77777777" w:rsidR="00F60B3E" w:rsidRPr="00F60B3E" w:rsidRDefault="00F60B3E" w:rsidP="00242C7C">
            <w:pPr>
              <w:jc w:val="right"/>
              <w:rPr>
                <w:b/>
              </w:rPr>
            </w:pPr>
            <w:r w:rsidRPr="00F60B3E">
              <w:rPr>
                <w:b/>
              </w:rPr>
              <w:t>Total Source Amount:</w:t>
            </w:r>
          </w:p>
        </w:tc>
        <w:tc>
          <w:tcPr>
            <w:tcW w:w="2754" w:type="dxa"/>
          </w:tcPr>
          <w:p w14:paraId="31A1A6E4" w14:textId="77777777" w:rsidR="00F60B3E" w:rsidRDefault="00F60B3E" w:rsidP="00F60B3E">
            <w:pPr>
              <w:jc w:val="right"/>
            </w:pPr>
          </w:p>
        </w:tc>
        <w:tc>
          <w:tcPr>
            <w:tcW w:w="2754" w:type="dxa"/>
          </w:tcPr>
          <w:p w14:paraId="218C4F99" w14:textId="77777777" w:rsidR="00F60B3E" w:rsidRDefault="00F60B3E" w:rsidP="00242C7C">
            <w:pPr>
              <w:jc w:val="right"/>
            </w:pPr>
            <w:r w:rsidRPr="00F60B3E">
              <w:rPr>
                <w:b/>
              </w:rPr>
              <w:t xml:space="preserve">Total </w:t>
            </w:r>
            <w:r w:rsidR="00242C7C">
              <w:rPr>
                <w:b/>
              </w:rPr>
              <w:t>Use</w:t>
            </w:r>
            <w:r w:rsidRPr="00F60B3E">
              <w:rPr>
                <w:b/>
              </w:rPr>
              <w:t xml:space="preserve"> Amount:</w:t>
            </w:r>
          </w:p>
        </w:tc>
        <w:tc>
          <w:tcPr>
            <w:tcW w:w="2754" w:type="dxa"/>
          </w:tcPr>
          <w:p w14:paraId="1ED66119" w14:textId="77777777" w:rsidR="00F60B3E" w:rsidRDefault="00F60B3E" w:rsidP="000E02D6">
            <w:pPr>
              <w:jc w:val="right"/>
            </w:pPr>
          </w:p>
        </w:tc>
      </w:tr>
    </w:tbl>
    <w:p w14:paraId="3E3898A1" w14:textId="77777777" w:rsidR="00242C7C" w:rsidRDefault="00242C7C" w:rsidP="00242C7C">
      <w:r>
        <w:t>I certify by my typed signature above that I am authorized to file this application on behalf of the Local Governments/Pre-applicant and that the information submitted herein has been reviewed and verified by me and the person listed below and is true and correct in all respects.</w:t>
      </w:r>
    </w:p>
    <w:p w14:paraId="1C441B2D" w14:textId="77777777" w:rsidR="00242C7C" w:rsidRDefault="00242C7C" w:rsidP="00242C7C">
      <w:r>
        <w:t>The typed versions of the names are being accepted as the original signatures pursuant to the Georgia Electronic Records and Signature Act. (O.C.G.A. Section 10-21-1, et. Seq.)</w:t>
      </w:r>
    </w:p>
    <w:p w14:paraId="7BD35A25" w14:textId="77777777" w:rsidR="00242C7C" w:rsidRDefault="00242C7C" w:rsidP="00242C7C">
      <w:pPr>
        <w:pStyle w:val="Heading1"/>
        <w:spacing w:before="240"/>
      </w:pPr>
      <w:r>
        <w:t>Local Governing Body Official (i.e., Chairman, Mayor) Authorized to Review Pre-Applic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43"/>
        <w:gridCol w:w="7157"/>
      </w:tblGrid>
      <w:tr w:rsidR="00242C7C" w14:paraId="789D3C54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7636449C" w14:textId="77777777" w:rsidR="00242C7C" w:rsidRDefault="00242C7C" w:rsidP="007C2437">
            <w:r>
              <w:t>Last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1AF30897" w14:textId="77777777" w:rsidR="00242C7C" w:rsidRDefault="00242C7C" w:rsidP="007C2437"/>
        </w:tc>
      </w:tr>
      <w:tr w:rsidR="00242C7C" w14:paraId="3E769101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43205A8D" w14:textId="77777777" w:rsidR="00242C7C" w:rsidRDefault="00242C7C" w:rsidP="007C2437">
            <w:r>
              <w:t>First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4B3EACC3" w14:textId="77777777" w:rsidR="00242C7C" w:rsidRDefault="00242C7C" w:rsidP="007C2437"/>
        </w:tc>
      </w:tr>
      <w:tr w:rsidR="00242C7C" w14:paraId="559DAB49" w14:textId="77777777" w:rsidTr="004D02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65A596DF" w14:textId="77777777" w:rsidR="00242C7C" w:rsidRDefault="00242C7C" w:rsidP="007C2437">
            <w:r>
              <w:t>Title:</w:t>
            </w:r>
          </w:p>
        </w:tc>
        <w:tc>
          <w:tcPr>
            <w:tcW w:w="7308" w:type="dxa"/>
            <w:tcBorders>
              <w:top w:val="nil"/>
              <w:left w:val="nil"/>
              <w:bottom w:val="nil"/>
              <w:right w:val="nil"/>
            </w:tcBorders>
          </w:tcPr>
          <w:p w14:paraId="1C99DC1B" w14:textId="77777777" w:rsidR="00242C7C" w:rsidRDefault="00242C7C" w:rsidP="007C2437"/>
        </w:tc>
      </w:tr>
    </w:tbl>
    <w:p w14:paraId="1CC0E132" w14:textId="56E748AC" w:rsidR="00B14CB2" w:rsidRPr="00F60B3E" w:rsidRDefault="00B14CB2" w:rsidP="00B14CB2">
      <w:pPr>
        <w:jc w:val="center"/>
      </w:pPr>
      <w:r w:rsidRPr="00B14CB2">
        <w:rPr>
          <w:b/>
          <w:bCs/>
          <w:sz w:val="24"/>
          <w:szCs w:val="24"/>
        </w:rPr>
        <w:t xml:space="preserve">Once complete, save and submit to </w:t>
      </w:r>
      <w:hyperlink r:id="rId10" w:history="1">
        <w:r w:rsidRPr="00B14CB2">
          <w:rPr>
            <w:rStyle w:val="Hyperlink"/>
            <w:sz w:val="24"/>
            <w:szCs w:val="24"/>
          </w:rPr>
          <w:t>O</w:t>
        </w:r>
        <w:r w:rsidR="006E29D6">
          <w:rPr>
            <w:rStyle w:val="Hyperlink"/>
            <w:sz w:val="24"/>
            <w:szCs w:val="24"/>
          </w:rPr>
          <w:t>GA</w:t>
        </w:r>
        <w:r w:rsidRPr="00B14CB2">
          <w:rPr>
            <w:rStyle w:val="Hyperlink"/>
            <w:sz w:val="24"/>
            <w:szCs w:val="24"/>
          </w:rPr>
          <w:t>@dca.ga.gov</w:t>
        </w:r>
      </w:hyperlink>
      <w:r w:rsidRPr="00B14CB2">
        <w:rPr>
          <w:b/>
          <w:bCs/>
          <w:sz w:val="24"/>
          <w:szCs w:val="24"/>
        </w:rPr>
        <w:t>.</w:t>
      </w:r>
    </w:p>
    <w:sectPr w:rsidR="00B14CB2" w:rsidRPr="00F60B3E" w:rsidSect="004E4A1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A1556" w14:textId="77777777" w:rsidR="000E02D6" w:rsidRDefault="000E02D6" w:rsidP="002055EF">
      <w:pPr>
        <w:spacing w:after="0" w:line="240" w:lineRule="auto"/>
      </w:pPr>
      <w:r>
        <w:separator/>
      </w:r>
    </w:p>
  </w:endnote>
  <w:endnote w:type="continuationSeparator" w:id="0">
    <w:p w14:paraId="063CD6C8" w14:textId="77777777" w:rsidR="000E02D6" w:rsidRDefault="000E02D6" w:rsidP="00205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7844B" w14:textId="77777777" w:rsidR="000E02D6" w:rsidRDefault="000E02D6" w:rsidP="002055EF">
      <w:pPr>
        <w:spacing w:after="0" w:line="240" w:lineRule="auto"/>
      </w:pPr>
      <w:r>
        <w:separator/>
      </w:r>
    </w:p>
  </w:footnote>
  <w:footnote w:type="continuationSeparator" w:id="0">
    <w:p w14:paraId="4C511260" w14:textId="77777777" w:rsidR="000E02D6" w:rsidRDefault="000E02D6" w:rsidP="002055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A0sTSwMDYxsTAwNzBV0lEKTi0uzszPAykwrgUAU0Xs6SwAAAA="/>
  </w:docVars>
  <w:rsids>
    <w:rsidRoot w:val="002055EF"/>
    <w:rsid w:val="00046795"/>
    <w:rsid w:val="00070415"/>
    <w:rsid w:val="000E02D6"/>
    <w:rsid w:val="00171380"/>
    <w:rsid w:val="001B2775"/>
    <w:rsid w:val="002055EF"/>
    <w:rsid w:val="00242C7C"/>
    <w:rsid w:val="00457ADB"/>
    <w:rsid w:val="004D0261"/>
    <w:rsid w:val="004E4A16"/>
    <w:rsid w:val="005032A4"/>
    <w:rsid w:val="005559AD"/>
    <w:rsid w:val="00615D13"/>
    <w:rsid w:val="006E29D6"/>
    <w:rsid w:val="00A310F3"/>
    <w:rsid w:val="00A96053"/>
    <w:rsid w:val="00B14CB2"/>
    <w:rsid w:val="00B2389C"/>
    <w:rsid w:val="00C2403D"/>
    <w:rsid w:val="00E05A2D"/>
    <w:rsid w:val="00F60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C3BFDE0"/>
  <w15:docId w15:val="{81F265D9-1487-4DB3-89D1-54AD1A5D3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89C"/>
  </w:style>
  <w:style w:type="paragraph" w:styleId="Heading1">
    <w:name w:val="heading 1"/>
    <w:basedOn w:val="Normal"/>
    <w:next w:val="Normal"/>
    <w:link w:val="Heading1Char"/>
    <w:uiPriority w:val="9"/>
    <w:qFormat/>
    <w:rsid w:val="002055E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55E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5E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05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5EF"/>
  </w:style>
  <w:style w:type="paragraph" w:styleId="Footer">
    <w:name w:val="footer"/>
    <w:basedOn w:val="Normal"/>
    <w:link w:val="FooterChar"/>
    <w:uiPriority w:val="99"/>
    <w:unhideWhenUsed/>
    <w:rsid w:val="00205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5EF"/>
  </w:style>
  <w:style w:type="paragraph" w:styleId="BalloonText">
    <w:name w:val="Balloon Text"/>
    <w:basedOn w:val="Normal"/>
    <w:link w:val="BalloonTextChar"/>
    <w:uiPriority w:val="99"/>
    <w:semiHidden/>
    <w:unhideWhenUsed/>
    <w:rsid w:val="002055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5E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055E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5032A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14C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9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OED@dca.ga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GA@dca.g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D98403-1154-424E-850C-75F3C214B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Georgia Equity Pre-application</vt:lpstr>
    </vt:vector>
  </TitlesOfParts>
  <Company>DCA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Georgia Equity Pre-application</dc:title>
  <dc:creator>kim.carter</dc:creator>
  <cp:lastModifiedBy>Gina Webb</cp:lastModifiedBy>
  <cp:revision>3</cp:revision>
  <dcterms:created xsi:type="dcterms:W3CDTF">2023-07-17T19:06:00Z</dcterms:created>
  <dcterms:modified xsi:type="dcterms:W3CDTF">2023-07-17T19:06:00Z</dcterms:modified>
</cp:coreProperties>
</file>